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D48" w:rsidRPr="00A43D48" w:rsidRDefault="00A43D48" w:rsidP="00A43D48">
      <w:pPr>
        <w:rPr>
          <w:b/>
        </w:rPr>
      </w:pPr>
      <w:r w:rsidRPr="009C694E">
        <w:rPr>
          <w:b/>
        </w:rPr>
        <w:t>Report - Ankit Joshi(Manager)</w:t>
      </w:r>
    </w:p>
    <w:p w:rsidR="00A43D48" w:rsidRDefault="00A43D48" w:rsidP="00A43D48">
      <w:pPr>
        <w:pStyle w:val="ListParagraph"/>
        <w:numPr>
          <w:ilvl w:val="0"/>
          <w:numId w:val="1"/>
        </w:numPr>
      </w:pPr>
      <w:r>
        <w:t xml:space="preserve"> I helped in chart generation, Documentation, UML generation and work distribution.</w:t>
      </w:r>
    </w:p>
    <w:p w:rsidR="00A43D48" w:rsidRDefault="00A43D48" w:rsidP="00A43D48">
      <w:pPr>
        <w:pStyle w:val="ListParagraph"/>
        <w:numPr>
          <w:ilvl w:val="0"/>
          <w:numId w:val="1"/>
        </w:numPr>
      </w:pPr>
      <w:r>
        <w:t>Each team member has</w:t>
      </w:r>
      <w:r w:rsidR="00D5597C">
        <w:t xml:space="preserve"> an</w:t>
      </w:r>
      <w:r>
        <w:t xml:space="preserve"> </w:t>
      </w:r>
      <w:r w:rsidRPr="00D5597C">
        <w:rPr>
          <w:noProof/>
        </w:rPr>
        <w:t>equal</w:t>
      </w:r>
      <w:r>
        <w:t xml:space="preserve"> contribution (meet expectation :0).</w:t>
      </w:r>
    </w:p>
    <w:p w:rsidR="00A43D48" w:rsidRDefault="00A43D48" w:rsidP="00A43D48">
      <w:pPr>
        <w:pStyle w:val="ListParagraph"/>
        <w:numPr>
          <w:ilvl w:val="0"/>
          <w:numId w:val="1"/>
        </w:numPr>
      </w:pPr>
      <w:r>
        <w:t>Java Doc for methods are created in project3 -&gt; doc folder.</w:t>
      </w:r>
    </w:p>
    <w:p w:rsidR="00A43D48" w:rsidRDefault="00A43D48" w:rsidP="00A43D48">
      <w:pPr>
        <w:pStyle w:val="ListParagraph"/>
        <w:numPr>
          <w:ilvl w:val="0"/>
          <w:numId w:val="1"/>
        </w:numPr>
      </w:pPr>
      <w:r>
        <w:t xml:space="preserve">UML diagram of classes is included as </w:t>
      </w:r>
      <w:r w:rsidRPr="00A43D48">
        <w:rPr>
          <w:noProof/>
        </w:rPr>
        <w:t>a</w:t>
      </w:r>
      <w:r>
        <w:rPr>
          <w:noProof/>
        </w:rPr>
        <w:t>n</w:t>
      </w:r>
      <w:r w:rsidRPr="00A43D48">
        <w:rPr>
          <w:noProof/>
        </w:rPr>
        <w:t xml:space="preserve"> SVG</w:t>
      </w:r>
      <w:r>
        <w:t xml:space="preserve"> image which can we viewed in any browser.</w:t>
      </w:r>
    </w:p>
    <w:p w:rsidR="00A43D48" w:rsidRDefault="00A43D48" w:rsidP="00A43D48">
      <w:r>
        <w:t>Below are individual’s w</w:t>
      </w:r>
      <w:r w:rsidRPr="00B42A8B">
        <w:t>ork division</w:t>
      </w:r>
      <w:r>
        <w:t>-</w:t>
      </w:r>
    </w:p>
    <w:p w:rsidR="00A43D48" w:rsidRDefault="00A43D48" w:rsidP="00A43D48">
      <w:r>
        <w:t xml:space="preserve"> For This </w:t>
      </w:r>
      <w:r w:rsidRPr="00A43D48">
        <w:rPr>
          <w:noProof/>
        </w:rPr>
        <w:t>project</w:t>
      </w:r>
      <w:r>
        <w:rPr>
          <w:noProof/>
        </w:rPr>
        <w:t>,</w:t>
      </w:r>
      <w:r>
        <w:t xml:space="preserve"> every team member was involved in all the </w:t>
      </w:r>
      <w:proofErr w:type="gramStart"/>
      <w:r>
        <w:t>tasks(</w:t>
      </w:r>
      <w:proofErr w:type="gramEnd"/>
      <w:r>
        <w:t>tuple generation and time calculation) so equal contribution</w:t>
      </w:r>
    </w:p>
    <w:p w:rsidR="000C7EDA" w:rsidRDefault="000C7EDA" w:rsidP="00A43D48"/>
    <w:p w:rsidR="000C7EDA" w:rsidRDefault="000C7EDA" w:rsidP="00A43D48">
      <w:r>
        <w:t xml:space="preserve">Below </w:t>
      </w:r>
      <w:r w:rsidR="00107DA1">
        <w:t>are</w:t>
      </w:r>
      <w:bookmarkStart w:id="0" w:name="_GoBack"/>
      <w:bookmarkEnd w:id="0"/>
      <w:r>
        <w:t xml:space="preserve"> the plotted graphs for Joins, range select, point select-</w:t>
      </w:r>
    </w:p>
    <w:p w:rsidR="000C7EDA" w:rsidRDefault="000C7EDA" w:rsidP="00A43D48">
      <w:r>
        <w:rPr>
          <w:noProof/>
        </w:rPr>
        <w:drawing>
          <wp:inline distT="0" distB="0" distL="0" distR="0" wp14:anchorId="1D5B63E1" wp14:editId="56137E89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AF8117E-DD7D-4CFA-9E52-FB5692CB2F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6215B1" w:rsidRDefault="000C7EDA">
      <w:r>
        <w:rPr>
          <w:noProof/>
        </w:rPr>
        <w:drawing>
          <wp:inline distT="0" distB="0" distL="0" distR="0" wp14:anchorId="144A34B8" wp14:editId="7DD53C39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79A4670-70A6-449B-85F2-8CF870E6A1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0C7EDA" w:rsidRDefault="000C7EDA"/>
    <w:p w:rsidR="000C7EDA" w:rsidRDefault="000C7EDA">
      <w:r>
        <w:rPr>
          <w:noProof/>
        </w:rPr>
        <w:drawing>
          <wp:inline distT="0" distB="0" distL="0" distR="0" wp14:anchorId="7990918C" wp14:editId="5B4A0163">
            <wp:extent cx="4573656" cy="2782956"/>
            <wp:effectExtent l="0" t="0" r="1778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CAA928F4-27FE-4AFD-A181-9F24364EF2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sectPr w:rsidR="000C7E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21AEB"/>
    <w:multiLevelType w:val="hybridMultilevel"/>
    <w:tmpl w:val="A1EA1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453CD"/>
    <w:multiLevelType w:val="hybridMultilevel"/>
    <w:tmpl w:val="3BDCC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MDMzNzcwNjU1M7VQ0lEKTi0uzszPAykwrQUAU8sdxSwAAAA="/>
  </w:docVars>
  <w:rsids>
    <w:rsidRoot w:val="005047D1"/>
    <w:rsid w:val="00043488"/>
    <w:rsid w:val="000C7EDA"/>
    <w:rsid w:val="00107DA1"/>
    <w:rsid w:val="001748A9"/>
    <w:rsid w:val="00334C14"/>
    <w:rsid w:val="004F6CDB"/>
    <w:rsid w:val="005047D1"/>
    <w:rsid w:val="009A0417"/>
    <w:rsid w:val="009E5029"/>
    <w:rsid w:val="00A43D48"/>
    <w:rsid w:val="00B341B4"/>
    <w:rsid w:val="00C0764B"/>
    <w:rsid w:val="00D5597C"/>
    <w:rsid w:val="00D862A9"/>
    <w:rsid w:val="00FF7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30AB7"/>
  <w15:chartTrackingRefBased/>
  <w15:docId w15:val="{ADB6C4E1-36D7-4CC9-B623-A8556315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43D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nkit\Desktop\delete\Record%20sheet%20for%20project%20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nkit\Desktop\delete\Record%20sheet%20for%20project%20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nkit\Desktop\delete\Record%20sheet%20for%20project%20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JOI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NestedJoi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4:$A$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4:$B$8</c:f>
              <c:numCache>
                <c:formatCode>General</c:formatCode>
                <c:ptCount val="5"/>
                <c:pt idx="0">
                  <c:v>1.154488</c:v>
                </c:pt>
                <c:pt idx="1">
                  <c:v>28.51266</c:v>
                </c:pt>
                <c:pt idx="2">
                  <c:v>1215.0340679999999</c:v>
                </c:pt>
                <c:pt idx="3">
                  <c:v>198288.89485800001</c:v>
                </c:pt>
                <c:pt idx="4">
                  <c:v>408288.894857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ED8-40F6-B68A-FE509BA3980A}"/>
            </c:ext>
          </c:extLst>
        </c:ser>
        <c:ser>
          <c:idx val="1"/>
          <c:order val="1"/>
          <c:tx>
            <c:strRef>
              <c:f>Sheet1!$C$3</c:f>
              <c:strCache>
                <c:ptCount val="1"/>
                <c:pt idx="0">
                  <c:v>HashJoi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4:$A$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4:$C$8</c:f>
              <c:numCache>
                <c:formatCode>General</c:formatCode>
                <c:ptCount val="5"/>
                <c:pt idx="0">
                  <c:v>1.0602259999999999</c:v>
                </c:pt>
                <c:pt idx="1">
                  <c:v>4.5542299999999996</c:v>
                </c:pt>
                <c:pt idx="2">
                  <c:v>30.751434</c:v>
                </c:pt>
                <c:pt idx="3">
                  <c:v>230.814447</c:v>
                </c:pt>
                <c:pt idx="4">
                  <c:v>3223.2296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ED8-40F6-B68A-FE509BA3980A}"/>
            </c:ext>
          </c:extLst>
        </c:ser>
        <c:ser>
          <c:idx val="2"/>
          <c:order val="2"/>
          <c:tx>
            <c:strRef>
              <c:f>Sheet1!$D$3</c:f>
              <c:strCache>
                <c:ptCount val="1"/>
                <c:pt idx="0">
                  <c:v>TreeMa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4:$A$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4:$D$8</c:f>
              <c:numCache>
                <c:formatCode>General</c:formatCode>
                <c:ptCount val="5"/>
                <c:pt idx="0">
                  <c:v>0.85238400000000003</c:v>
                </c:pt>
                <c:pt idx="1">
                  <c:v>2.163278</c:v>
                </c:pt>
                <c:pt idx="2">
                  <c:v>17.445167999999999</c:v>
                </c:pt>
                <c:pt idx="3">
                  <c:v>116.308971</c:v>
                </c:pt>
                <c:pt idx="4">
                  <c:v>2437.6723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ED8-40F6-B68A-FE509BA3980A}"/>
            </c:ext>
          </c:extLst>
        </c:ser>
        <c:ser>
          <c:idx val="3"/>
          <c:order val="3"/>
          <c:tx>
            <c:strRef>
              <c:f>Sheet1!$E$3</c:f>
              <c:strCache>
                <c:ptCount val="1"/>
                <c:pt idx="0">
                  <c:v>LinearHashMa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4:$A$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4:$E$8</c:f>
              <c:numCache>
                <c:formatCode>General</c:formatCode>
                <c:ptCount val="5"/>
                <c:pt idx="0">
                  <c:v>0.66121399999999997</c:v>
                </c:pt>
                <c:pt idx="1">
                  <c:v>1.9057759999999999</c:v>
                </c:pt>
                <c:pt idx="2">
                  <c:v>10.569990000000001</c:v>
                </c:pt>
                <c:pt idx="3">
                  <c:v>77.002872999999994</c:v>
                </c:pt>
                <c:pt idx="4">
                  <c:v>150.002872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ED8-40F6-B68A-FE509BA3980A}"/>
            </c:ext>
          </c:extLst>
        </c:ser>
        <c:ser>
          <c:idx val="4"/>
          <c:order val="4"/>
          <c:tx>
            <c:strRef>
              <c:f>Sheet1!$F$3</c:f>
              <c:strCache>
                <c:ptCount val="1"/>
                <c:pt idx="0">
                  <c:v>BpTreeMap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cat>
            <c:numRef>
              <c:f>Sheet1!$A$4:$A$8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F$4:$F$8</c:f>
              <c:numCache>
                <c:formatCode>General</c:formatCode>
                <c:ptCount val="5"/>
                <c:pt idx="0">
                  <c:v>0.817658</c:v>
                </c:pt>
                <c:pt idx="1">
                  <c:v>3.8942800000000002</c:v>
                </c:pt>
                <c:pt idx="2">
                  <c:v>27.999870000000001</c:v>
                </c:pt>
                <c:pt idx="3">
                  <c:v>164.03872999999999</c:v>
                </c:pt>
                <c:pt idx="4">
                  <c:v>180.03872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ED8-40F6-B68A-FE509BA398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6021488"/>
        <c:axId val="506021160"/>
      </c:lineChart>
      <c:catAx>
        <c:axId val="5060214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UPLE 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21160"/>
        <c:crosses val="autoZero"/>
        <c:auto val="1"/>
        <c:lblAlgn val="ctr"/>
        <c:lblOffset val="100"/>
        <c:noMultiLvlLbl val="0"/>
      </c:catAx>
      <c:valAx>
        <c:axId val="506021160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LLI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0214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OINT</a:t>
            </a:r>
            <a:r>
              <a:rPr lang="en-US" baseline="0"/>
              <a:t> SELECT</a:t>
            </a:r>
            <a:endParaRPr lang="en-US"/>
          </a:p>
        </c:rich>
      </c:tx>
      <c:layout>
        <c:manualLayout>
          <c:xMode val="edge"/>
          <c:yMode val="edge"/>
          <c:x val="0.3872707786526684"/>
          <c:y val="6.481481481481481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8</c:f>
              <c:strCache>
                <c:ptCount val="1"/>
                <c:pt idx="0">
                  <c:v>Sequentia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9:$A$3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29:$B$33</c:f>
              <c:numCache>
                <c:formatCode>General</c:formatCode>
                <c:ptCount val="5"/>
                <c:pt idx="0">
                  <c:v>0.28171800000000002</c:v>
                </c:pt>
                <c:pt idx="1">
                  <c:v>0.79735199999999995</c:v>
                </c:pt>
                <c:pt idx="2">
                  <c:v>3.3367689999999999</c:v>
                </c:pt>
                <c:pt idx="3">
                  <c:v>19.087795</c:v>
                </c:pt>
                <c:pt idx="4">
                  <c:v>96.887033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1B3-46B9-98F1-760ECD07967B}"/>
            </c:ext>
          </c:extLst>
        </c:ser>
        <c:ser>
          <c:idx val="1"/>
          <c:order val="1"/>
          <c:tx>
            <c:strRef>
              <c:f>Sheet1!$C$28</c:f>
              <c:strCache>
                <c:ptCount val="1"/>
                <c:pt idx="0">
                  <c:v>TreeMa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9:$A$3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29:$C$33</c:f>
              <c:numCache>
                <c:formatCode>General</c:formatCode>
                <c:ptCount val="5"/>
                <c:pt idx="0">
                  <c:v>4.586506</c:v>
                </c:pt>
                <c:pt idx="1">
                  <c:v>4.5535579999999998</c:v>
                </c:pt>
                <c:pt idx="2">
                  <c:v>5.8112760000000003</c:v>
                </c:pt>
                <c:pt idx="3">
                  <c:v>11.033714</c:v>
                </c:pt>
                <c:pt idx="4">
                  <c:v>73.546677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1B3-46B9-98F1-760ECD07967B}"/>
            </c:ext>
          </c:extLst>
        </c:ser>
        <c:ser>
          <c:idx val="2"/>
          <c:order val="2"/>
          <c:tx>
            <c:strRef>
              <c:f>Sheet1!$D$28</c:f>
              <c:strCache>
                <c:ptCount val="1"/>
                <c:pt idx="0">
                  <c:v>LinearHashMa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29:$A$3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29:$D$33</c:f>
              <c:numCache>
                <c:formatCode>General</c:formatCode>
                <c:ptCount val="5"/>
                <c:pt idx="0">
                  <c:v>4.5357409999999998</c:v>
                </c:pt>
                <c:pt idx="1">
                  <c:v>5.2009059999999998</c:v>
                </c:pt>
                <c:pt idx="2">
                  <c:v>11.008627000000001</c:v>
                </c:pt>
                <c:pt idx="3">
                  <c:v>39.342798999999999</c:v>
                </c:pt>
                <c:pt idx="4">
                  <c:v>427.458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1B3-46B9-98F1-760ECD07967B}"/>
            </c:ext>
          </c:extLst>
        </c:ser>
        <c:ser>
          <c:idx val="3"/>
          <c:order val="3"/>
          <c:tx>
            <c:strRef>
              <c:f>Sheet1!$E$28</c:f>
              <c:strCache>
                <c:ptCount val="1"/>
                <c:pt idx="0">
                  <c:v>BpTreeMap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Sheet1!$A$29:$A$33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E$29:$E$33</c:f>
              <c:numCache>
                <c:formatCode>General</c:formatCode>
                <c:ptCount val="5"/>
                <c:pt idx="0">
                  <c:v>8.2117489999999993</c:v>
                </c:pt>
                <c:pt idx="1">
                  <c:v>10.329437</c:v>
                </c:pt>
                <c:pt idx="2">
                  <c:v>44.177720999999998</c:v>
                </c:pt>
                <c:pt idx="3">
                  <c:v>112.467116</c:v>
                </c:pt>
                <c:pt idx="4">
                  <c:v>1154.797053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1B3-46B9-98F1-760ECD0796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1145968"/>
        <c:axId val="631144656"/>
      </c:lineChart>
      <c:catAx>
        <c:axId val="6311459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UPLES</a:t>
                </a:r>
                <a:r>
                  <a:rPr lang="en-US" baseline="0"/>
                  <a:t> C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144656"/>
        <c:crossesAt val="10"/>
        <c:auto val="1"/>
        <c:lblAlgn val="ctr"/>
        <c:lblOffset val="100"/>
        <c:noMultiLvlLbl val="0"/>
      </c:catAx>
      <c:valAx>
        <c:axId val="631144656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LLI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145968"/>
        <c:crosses val="autoZero"/>
        <c:crossBetween val="between"/>
        <c:minorUnit val="2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ANGE</a:t>
            </a:r>
            <a:r>
              <a:rPr lang="en-US" baseline="0"/>
              <a:t> SELEC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54</c:f>
              <c:strCache>
                <c:ptCount val="1"/>
                <c:pt idx="0">
                  <c:v>Sequentia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55:$A$59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B$55:$B$59</c:f>
              <c:numCache>
                <c:formatCode>General</c:formatCode>
                <c:ptCount val="5"/>
                <c:pt idx="0">
                  <c:v>0.364483</c:v>
                </c:pt>
                <c:pt idx="1">
                  <c:v>2.5919590000000001</c:v>
                </c:pt>
                <c:pt idx="2">
                  <c:v>6.2964909999999996</c:v>
                </c:pt>
                <c:pt idx="3">
                  <c:v>30.277518000000001</c:v>
                </c:pt>
                <c:pt idx="4">
                  <c:v>118.1546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63C-44E1-AB59-893368B3BFF9}"/>
            </c:ext>
          </c:extLst>
        </c:ser>
        <c:ser>
          <c:idx val="1"/>
          <c:order val="1"/>
          <c:tx>
            <c:strRef>
              <c:f>Sheet1!$C$54</c:f>
              <c:strCache>
                <c:ptCount val="1"/>
                <c:pt idx="0">
                  <c:v>TreeMa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55:$A$59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C$55:$C$59</c:f>
              <c:numCache>
                <c:formatCode>General</c:formatCode>
                <c:ptCount val="5"/>
                <c:pt idx="0">
                  <c:v>6.152412</c:v>
                </c:pt>
                <c:pt idx="1">
                  <c:v>6.3361939999999999</c:v>
                </c:pt>
                <c:pt idx="2">
                  <c:v>12.542967000000001</c:v>
                </c:pt>
                <c:pt idx="3">
                  <c:v>31.085063999999999</c:v>
                </c:pt>
                <c:pt idx="4">
                  <c:v>116.1352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63C-44E1-AB59-893368B3BFF9}"/>
            </c:ext>
          </c:extLst>
        </c:ser>
        <c:ser>
          <c:idx val="2"/>
          <c:order val="2"/>
          <c:tx>
            <c:strRef>
              <c:f>Sheet1!$D$54</c:f>
              <c:strCache>
                <c:ptCount val="1"/>
                <c:pt idx="0">
                  <c:v>BpTreeMa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Sheet1!$A$55:$A$59</c:f>
              <c:numCache>
                <c:formatCode>General</c:formatCode>
                <c:ptCount val="5"/>
                <c:pt idx="0">
                  <c:v>100</c:v>
                </c:pt>
                <c:pt idx="1">
                  <c:v>1000</c:v>
                </c:pt>
                <c:pt idx="2">
                  <c:v>10000</c:v>
                </c:pt>
                <c:pt idx="3">
                  <c:v>100000</c:v>
                </c:pt>
                <c:pt idx="4">
                  <c:v>1000000</c:v>
                </c:pt>
              </c:numCache>
            </c:numRef>
          </c:cat>
          <c:val>
            <c:numRef>
              <c:f>Sheet1!$D$55:$D$59</c:f>
              <c:numCache>
                <c:formatCode>General</c:formatCode>
                <c:ptCount val="5"/>
                <c:pt idx="0">
                  <c:v>9.4082720000000002</c:v>
                </c:pt>
                <c:pt idx="1">
                  <c:v>17.828733</c:v>
                </c:pt>
                <c:pt idx="2">
                  <c:v>39.591135000000001</c:v>
                </c:pt>
                <c:pt idx="3">
                  <c:v>121.394954</c:v>
                </c:pt>
                <c:pt idx="4">
                  <c:v>1360.726335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63C-44E1-AB59-893368B3BF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26874376"/>
        <c:axId val="626883888"/>
      </c:lineChart>
      <c:catAx>
        <c:axId val="6268743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UPLES</a:t>
                </a:r>
                <a:r>
                  <a:rPr lang="en-US" baseline="0"/>
                  <a:t> C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883888"/>
        <c:crosses val="autoZero"/>
        <c:auto val="1"/>
        <c:lblAlgn val="ctr"/>
        <c:lblOffset val="100"/>
        <c:noMultiLvlLbl val="0"/>
      </c:catAx>
      <c:valAx>
        <c:axId val="626883888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LLI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8743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 Joshi</dc:creator>
  <cp:keywords/>
  <dc:description/>
  <cp:lastModifiedBy>Ankit  Joshi</cp:lastModifiedBy>
  <cp:revision>7</cp:revision>
  <dcterms:created xsi:type="dcterms:W3CDTF">2017-10-30T03:11:00Z</dcterms:created>
  <dcterms:modified xsi:type="dcterms:W3CDTF">2017-10-30T03:48:00Z</dcterms:modified>
</cp:coreProperties>
</file>